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940544" w14:textId="241A4261" w:rsidR="007C1A7E" w:rsidRPr="007C1A7E" w:rsidRDefault="00A54E3D" w:rsidP="004637B0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bookmarkStart w:id="0" w:name="_Hlk100049341"/>
      <w:r>
        <w:rPr>
          <w:rFonts w:eastAsia="Times New Roman" w:cstheme="minorHAnsi"/>
          <w:b/>
          <w:color w:val="181717"/>
          <w:sz w:val="28"/>
          <w:szCs w:val="28"/>
        </w:rPr>
        <w:t>Automotive Electricity and Electronics</w:t>
      </w:r>
    </w:p>
    <w:p w14:paraId="5BABFC51" w14:textId="77777777" w:rsidR="00341FE0" w:rsidRDefault="00DF2F45" w:rsidP="00DA1A6E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DF2F45">
        <w:rPr>
          <w:rFonts w:eastAsia="Times New Roman" w:cstheme="minorHAnsi"/>
          <w:b/>
          <w:color w:val="181717"/>
          <w:sz w:val="28"/>
          <w:szCs w:val="28"/>
        </w:rPr>
        <w:t xml:space="preserve">Chapter </w:t>
      </w:r>
      <w:r w:rsidR="00341FE0">
        <w:rPr>
          <w:rFonts w:eastAsia="Times New Roman" w:cstheme="minorHAnsi"/>
          <w:b/>
          <w:color w:val="181717"/>
          <w:sz w:val="28"/>
          <w:szCs w:val="28"/>
        </w:rPr>
        <w:t>30</w:t>
      </w:r>
      <w:r w:rsidR="00431A46">
        <w:rPr>
          <w:rFonts w:eastAsia="Times New Roman" w:cstheme="minorHAnsi"/>
          <w:b/>
          <w:color w:val="181717"/>
          <w:sz w:val="28"/>
          <w:szCs w:val="28"/>
        </w:rPr>
        <w:t xml:space="preserve"> </w:t>
      </w:r>
      <w:r w:rsidR="007C1A7E">
        <w:rPr>
          <w:rFonts w:eastAsia="Times New Roman" w:cstheme="minorHAnsi"/>
          <w:b/>
          <w:color w:val="181717"/>
          <w:sz w:val="28"/>
          <w:szCs w:val="28"/>
        </w:rPr>
        <w:t>–</w:t>
      </w:r>
      <w:r w:rsidR="000E2805" w:rsidRPr="000E2805">
        <w:t xml:space="preserve"> </w:t>
      </w:r>
      <w:r w:rsidR="00341FE0" w:rsidRPr="00341FE0">
        <w:rPr>
          <w:rFonts w:eastAsia="Times New Roman" w:cstheme="minorHAnsi"/>
          <w:b/>
          <w:color w:val="181717"/>
          <w:sz w:val="28"/>
          <w:szCs w:val="28"/>
        </w:rPr>
        <w:t>Audio System Operation and Diagnosis</w:t>
      </w:r>
    </w:p>
    <w:p w14:paraId="0766CA74" w14:textId="468AF37E" w:rsidR="00DA1A6E" w:rsidRPr="00DF2F45" w:rsidRDefault="00DA1A6E" w:rsidP="00DA1A6E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0E2805">
        <w:rPr>
          <w:rFonts w:eastAsia="Times New Roman" w:cstheme="minorHAnsi"/>
          <w:b/>
          <w:color w:val="181717"/>
          <w:sz w:val="28"/>
          <w:szCs w:val="28"/>
        </w:rPr>
        <w:t>Lesson Plan</w:t>
      </w:r>
      <w:bookmarkEnd w:id="0"/>
    </w:p>
    <w:p w14:paraId="04BD33B9" w14:textId="1BC048FD" w:rsidR="00DF2F45" w:rsidRPr="00AD289A" w:rsidRDefault="00DF2F45" w:rsidP="00BA3D3F">
      <w:pPr>
        <w:spacing w:after="0"/>
        <w:ind w:left="810" w:right="-810"/>
        <w:rPr>
          <w:sz w:val="36"/>
          <w:szCs w:val="36"/>
          <w:u w:val="single"/>
        </w:rPr>
      </w:pPr>
    </w:p>
    <w:p w14:paraId="1958C328" w14:textId="3ABCC251" w:rsidR="008F46C1" w:rsidRDefault="008F46C1" w:rsidP="004637B0">
      <w:pPr>
        <w:spacing w:after="0"/>
        <w:ind w:left="450" w:right="-810"/>
        <w:rPr>
          <w:b/>
          <w:bCs/>
        </w:rPr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2621EFBA" wp14:editId="73925609">
            <wp:simplePos x="0" y="0"/>
            <wp:positionH relativeFrom="column">
              <wp:posOffset>-515620</wp:posOffset>
            </wp:positionH>
            <wp:positionV relativeFrom="paragraph">
              <wp:posOffset>181610</wp:posOffset>
            </wp:positionV>
            <wp:extent cx="502920" cy="411480"/>
            <wp:effectExtent l="0" t="0" r="0" b="762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" cy="4114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CHAPTER SUMMARY</w:t>
      </w:r>
      <w:r w:rsidR="00DF2F45" w:rsidRPr="004637B0">
        <w:rPr>
          <w:b/>
          <w:bCs/>
        </w:rPr>
        <w:t>:</w:t>
      </w:r>
    </w:p>
    <w:p w14:paraId="65A3B348" w14:textId="67C5FC4D" w:rsidR="003A5A9C" w:rsidRDefault="00DF2F45" w:rsidP="004637B0">
      <w:pPr>
        <w:spacing w:after="0"/>
        <w:ind w:left="450" w:right="-810"/>
      </w:pPr>
      <w:r w:rsidRPr="00DF2F45">
        <w:t xml:space="preserve">1. </w:t>
      </w:r>
      <w:r w:rsidR="009F6C7D">
        <w:t>Audio Fundamentals, Radios and Receivers, Antennas, and Antenna Diagnosis</w:t>
      </w:r>
    </w:p>
    <w:p w14:paraId="13145BB6" w14:textId="31B7CC9F" w:rsidR="008F46C1" w:rsidRDefault="003A5A9C" w:rsidP="004637B0">
      <w:pPr>
        <w:spacing w:after="0"/>
        <w:ind w:left="450" w:right="-810"/>
      </w:pPr>
      <w:r>
        <w:t xml:space="preserve">2. </w:t>
      </w:r>
      <w:r w:rsidR="00A32733">
        <w:t>Speakers, Speaker Types, Sound Levels, Crossovers, and Aftermarket Sound System Upgrade</w:t>
      </w:r>
    </w:p>
    <w:p w14:paraId="6CAE3E9F" w14:textId="706F81B7" w:rsidR="002044A6" w:rsidRDefault="002044A6" w:rsidP="004637B0">
      <w:pPr>
        <w:spacing w:after="0"/>
        <w:ind w:left="450" w:right="-810"/>
      </w:pPr>
      <w:r>
        <w:t xml:space="preserve">3. </w:t>
      </w:r>
      <w:r w:rsidR="00A32733">
        <w:t xml:space="preserve">Voice Recognition, Bluetooth, Satellite Radio, and Radio Interference, </w:t>
      </w:r>
    </w:p>
    <w:p w14:paraId="6D574F24" w14:textId="4620475A" w:rsidR="00DF2F45" w:rsidRPr="00DF2F45" w:rsidRDefault="00DF2F45" w:rsidP="00572C8B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68403AF5" w14:textId="1F44B67B" w:rsidR="00DF2F45" w:rsidRPr="00662A68" w:rsidRDefault="008F46C1" w:rsidP="00662A68">
      <w:pPr>
        <w:spacing w:after="0"/>
        <w:ind w:left="450" w:right="-810"/>
        <w:rPr>
          <w:b/>
          <w:bCs/>
        </w:rPr>
      </w:pPr>
      <w:r>
        <w:rPr>
          <w:noProof/>
        </w:rPr>
        <w:drawing>
          <wp:anchor distT="0" distB="0" distL="114300" distR="114300" simplePos="0" relativeHeight="251662336" behindDoc="0" locked="0" layoutInCell="1" allowOverlap="1" wp14:anchorId="1440CB56" wp14:editId="3C431D0F">
            <wp:simplePos x="0" y="0"/>
            <wp:positionH relativeFrom="column">
              <wp:posOffset>-515558</wp:posOffset>
            </wp:positionH>
            <wp:positionV relativeFrom="paragraph">
              <wp:posOffset>209550</wp:posOffset>
            </wp:positionV>
            <wp:extent cx="466344" cy="374904"/>
            <wp:effectExtent l="0" t="0" r="0" b="6350"/>
            <wp:wrapNone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344" cy="37490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OBJECTIVES</w:t>
      </w:r>
      <w:r w:rsidR="005868EC" w:rsidRPr="004637B0">
        <w:rPr>
          <w:b/>
          <w:bCs/>
        </w:rPr>
        <w:t xml:space="preserve">: </w:t>
      </w:r>
    </w:p>
    <w:p w14:paraId="457E9264" w14:textId="77777777" w:rsidR="00341FE0" w:rsidRDefault="00CB7645" w:rsidP="00E31969">
      <w:pPr>
        <w:spacing w:after="0"/>
        <w:ind w:left="446" w:right="-806"/>
      </w:pPr>
      <w:r>
        <w:t xml:space="preserve">1. </w:t>
      </w:r>
      <w:r w:rsidR="00341FE0" w:rsidRPr="00341FE0">
        <w:t>Describe how AM, FM, and satellite radio work.</w:t>
      </w:r>
    </w:p>
    <w:p w14:paraId="17E5A744" w14:textId="548AC396" w:rsidR="00126E9A" w:rsidRDefault="00CB7645" w:rsidP="00E31969">
      <w:pPr>
        <w:spacing w:after="0"/>
        <w:ind w:left="446" w:right="-806"/>
      </w:pPr>
      <w:r>
        <w:t xml:space="preserve">2. </w:t>
      </w:r>
      <w:r w:rsidR="00341FE0" w:rsidRPr="00341FE0">
        <w:t>Describe radios, receivers, antennas, and antenna diagnosis.</w:t>
      </w:r>
    </w:p>
    <w:p w14:paraId="535F669C" w14:textId="69C73E76" w:rsidR="00FA30B5" w:rsidRDefault="00237DF7" w:rsidP="00341FE0">
      <w:pPr>
        <w:spacing w:after="0"/>
        <w:ind w:left="446" w:right="-806"/>
      </w:pPr>
      <w:r>
        <w:t xml:space="preserve">3. </w:t>
      </w:r>
      <w:r w:rsidR="00341FE0">
        <w:t>Discuss the purpose, function, and types of speakers, and</w:t>
      </w:r>
      <w:r w:rsidR="009F6C7D">
        <w:t xml:space="preserve"> </w:t>
      </w:r>
      <w:r w:rsidR="00341FE0">
        <w:t>explain the decibel scale.</w:t>
      </w:r>
    </w:p>
    <w:p w14:paraId="7F1F6B91" w14:textId="3F266D66" w:rsidR="00007C5F" w:rsidRDefault="005967AA" w:rsidP="009F6C7D">
      <w:pPr>
        <w:spacing w:after="0"/>
        <w:ind w:left="446" w:right="-806"/>
      </w:pPr>
      <w:r>
        <w:t xml:space="preserve">4. </w:t>
      </w:r>
      <w:r w:rsidR="009F6C7D">
        <w:t>Discuss crossovers, aftermarket sound system upgrades, and voice recognition systems.</w:t>
      </w:r>
    </w:p>
    <w:p w14:paraId="3D330EE9" w14:textId="53FA79D3" w:rsidR="00262C07" w:rsidRDefault="002222E6" w:rsidP="00FA30B5">
      <w:pPr>
        <w:spacing w:after="0"/>
        <w:ind w:left="446" w:right="-806"/>
      </w:pPr>
      <w:r>
        <w:t xml:space="preserve">5. </w:t>
      </w:r>
      <w:r w:rsidR="009F6C7D" w:rsidRPr="009F6C7D">
        <w:t>Explain how Bluetooth and satellite radio systems work.</w:t>
      </w:r>
    </w:p>
    <w:p w14:paraId="3A4DE1D7" w14:textId="77777777" w:rsidR="009F6C7D" w:rsidRDefault="002222E6" w:rsidP="00D10812">
      <w:pPr>
        <w:spacing w:after="0"/>
        <w:ind w:left="446" w:right="-806"/>
      </w:pPr>
      <w:r>
        <w:t xml:space="preserve">6. </w:t>
      </w:r>
      <w:r w:rsidR="009F6C7D" w:rsidRPr="009F6C7D">
        <w:t>List causes and corrections of radio noise and interference.</w:t>
      </w:r>
    </w:p>
    <w:p w14:paraId="55695049" w14:textId="679B0E06" w:rsidR="00DF2F45" w:rsidRPr="00DF2F45" w:rsidRDefault="00F25410" w:rsidP="00FA30B5">
      <w:pPr>
        <w:spacing w:after="0"/>
        <w:ind w:left="446" w:right="-806"/>
      </w:pPr>
      <w:r>
        <w:t>_____________________________________________________________________________________</w:t>
      </w:r>
    </w:p>
    <w:p w14:paraId="2BA5D04B" w14:textId="4BAB3505" w:rsidR="008F46C1" w:rsidRDefault="00643D46" w:rsidP="009E77DF">
      <w:pPr>
        <w:spacing w:after="0"/>
        <w:ind w:left="450" w:right="-810"/>
      </w:pPr>
      <w:r w:rsidRPr="004637B0">
        <w:rPr>
          <w:b/>
          <w:bCs/>
          <w:noProof/>
        </w:rPr>
        <w:drawing>
          <wp:anchor distT="0" distB="0" distL="114300" distR="114300" simplePos="0" relativeHeight="251661312" behindDoc="0" locked="0" layoutInCell="1" allowOverlap="1" wp14:anchorId="470156D3" wp14:editId="37637B14">
            <wp:simplePos x="0" y="0"/>
            <wp:positionH relativeFrom="column">
              <wp:posOffset>-485775</wp:posOffset>
            </wp:positionH>
            <wp:positionV relativeFrom="paragraph">
              <wp:posOffset>148590</wp:posOffset>
            </wp:positionV>
            <wp:extent cx="402336" cy="402336"/>
            <wp:effectExtent l="0" t="0" r="0" b="0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336" cy="40233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RESOURCES</w:t>
      </w:r>
      <w:r w:rsidR="005868EC" w:rsidRPr="004637B0">
        <w:rPr>
          <w:b/>
          <w:bCs/>
        </w:rPr>
        <w:t>:</w:t>
      </w:r>
      <w:r w:rsidR="005868EC" w:rsidRPr="00DF2F45">
        <w:t xml:space="preserve"> </w:t>
      </w:r>
      <w:hyperlink r:id="rId10" w:history="1">
        <w:r w:rsidR="00077286" w:rsidRPr="00B95B75">
          <w:rPr>
            <w:rStyle w:val="Hyperlink"/>
          </w:rPr>
          <w:t>(All resources may be found at jameshalderman.com)</w:t>
        </w:r>
      </w:hyperlink>
    </w:p>
    <w:p w14:paraId="226047EF" w14:textId="479B7CBE" w:rsidR="00CF5E33" w:rsidRDefault="009E77DF" w:rsidP="004637B0">
      <w:pPr>
        <w:spacing w:after="0"/>
        <w:ind w:left="450" w:right="-810"/>
      </w:pPr>
      <w:bookmarkStart w:id="1" w:name="_Hlk99950783"/>
      <w:bookmarkStart w:id="2" w:name="_Hlk100044641"/>
      <w:bookmarkStart w:id="3" w:name="_Hlk100044083"/>
      <w:bookmarkStart w:id="4" w:name="_Hlk100055677"/>
      <w:r w:rsidRPr="00460C4E">
        <w:t xml:space="preserve">1. </w:t>
      </w:r>
      <w:r w:rsidR="00662A68" w:rsidRPr="00460C4E">
        <w:t>Task Sheet:</w:t>
      </w:r>
      <w:r w:rsidR="00662A68">
        <w:rPr>
          <w:sz w:val="20"/>
        </w:rPr>
        <w:t xml:space="preserve"> </w:t>
      </w:r>
      <w:bookmarkEnd w:id="1"/>
      <w:bookmarkEnd w:id="2"/>
      <w:bookmarkEnd w:id="3"/>
      <w:r w:rsidR="00832277" w:rsidRPr="00832277">
        <w:t>Radio Diagnosis</w:t>
      </w:r>
    </w:p>
    <w:bookmarkEnd w:id="4"/>
    <w:p w14:paraId="233C5FC8" w14:textId="30A5BE57" w:rsidR="008F46C1" w:rsidRDefault="00832277" w:rsidP="004637B0">
      <w:pPr>
        <w:spacing w:after="0"/>
        <w:ind w:left="450" w:right="-810"/>
      </w:pPr>
      <w:r>
        <w:t>2</w:t>
      </w:r>
      <w:r w:rsidR="00DF2F45">
        <w:t xml:space="preserve">. Chapter PowerPoint </w:t>
      </w:r>
    </w:p>
    <w:p w14:paraId="1D2DB321" w14:textId="194132E3" w:rsidR="008F46C1" w:rsidRDefault="00832277" w:rsidP="004637B0">
      <w:pPr>
        <w:spacing w:after="0"/>
        <w:ind w:left="450" w:right="-810"/>
      </w:pPr>
      <w:r>
        <w:t>3</w:t>
      </w:r>
      <w:r w:rsidR="00DF2F45" w:rsidRPr="00DF2F45">
        <w:t xml:space="preserve">. </w:t>
      </w:r>
      <w:hyperlink r:id="rId11" w:history="1">
        <w:r w:rsidR="00DF2F45" w:rsidRPr="00857B88">
          <w:rPr>
            <w:rStyle w:val="Hyperlink"/>
          </w:rPr>
          <w:t>Crossword and Word Search</w:t>
        </w:r>
        <w:r w:rsidR="00CA02F9" w:rsidRPr="00857B88">
          <w:rPr>
            <w:rStyle w:val="Hyperlink"/>
          </w:rPr>
          <w:t xml:space="preserve"> Puzzle</w:t>
        </w:r>
        <w:r w:rsidR="00526ED5" w:rsidRPr="00857B88">
          <w:rPr>
            <w:rStyle w:val="Hyperlink"/>
          </w:rPr>
          <w:t>s (A</w:t>
        </w:r>
        <w:r w:rsidR="00023A04" w:rsidRPr="00857B88">
          <w:rPr>
            <w:rStyle w:val="Hyperlink"/>
          </w:rPr>
          <w:t>6</w:t>
        </w:r>
        <w:r w:rsidR="00526ED5" w:rsidRPr="00857B88">
          <w:rPr>
            <w:rStyle w:val="Hyperlink"/>
          </w:rPr>
          <w:t>)</w:t>
        </w:r>
      </w:hyperlink>
      <w:r w:rsidR="00DF2F45" w:rsidRPr="00DF2F45">
        <w:t xml:space="preserve"> </w:t>
      </w:r>
    </w:p>
    <w:p w14:paraId="44868673" w14:textId="2FA9DE00" w:rsidR="008F46C1" w:rsidRDefault="00832277" w:rsidP="004637B0">
      <w:pPr>
        <w:spacing w:after="0"/>
        <w:ind w:left="450" w:right="-810"/>
        <w:rPr>
          <w:rStyle w:val="Hyperlink"/>
        </w:rPr>
      </w:pPr>
      <w:r>
        <w:t>4</w:t>
      </w:r>
      <w:r w:rsidR="00DF2F45" w:rsidRPr="00DF2F45">
        <w:t xml:space="preserve">. </w:t>
      </w:r>
      <w:hyperlink r:id="rId12" w:history="1">
        <w:r w:rsidR="0011718F" w:rsidRPr="00044E21">
          <w:rPr>
            <w:rStyle w:val="Hyperlink"/>
          </w:rPr>
          <w:t>Video</w:t>
        </w:r>
        <w:r w:rsidR="00250C2D" w:rsidRPr="00044E21">
          <w:rPr>
            <w:rStyle w:val="Hyperlink"/>
          </w:rPr>
          <w:t>s</w:t>
        </w:r>
        <w:r w:rsidR="0011718F" w:rsidRPr="00044E21">
          <w:rPr>
            <w:rStyle w:val="Hyperlink"/>
          </w:rPr>
          <w:t xml:space="preserve">: </w:t>
        </w:r>
        <w:r w:rsidR="00526ED5" w:rsidRPr="00044E21">
          <w:rPr>
            <w:rStyle w:val="Hyperlink"/>
          </w:rPr>
          <w:t>(</w:t>
        </w:r>
        <w:r w:rsidR="00D524C5" w:rsidRPr="00044E21">
          <w:rPr>
            <w:rStyle w:val="Hyperlink"/>
          </w:rPr>
          <w:t>A</w:t>
        </w:r>
        <w:r w:rsidR="00023A04" w:rsidRPr="00044E21">
          <w:rPr>
            <w:rStyle w:val="Hyperlink"/>
          </w:rPr>
          <w:t>6</w:t>
        </w:r>
        <w:r w:rsidR="00526ED5" w:rsidRPr="00044E21">
          <w:rPr>
            <w:rStyle w:val="Hyperlink"/>
          </w:rPr>
          <w:t>)</w:t>
        </w:r>
        <w:r w:rsidR="00D524C5" w:rsidRPr="00044E21">
          <w:rPr>
            <w:rStyle w:val="Hyperlink"/>
          </w:rPr>
          <w:t xml:space="preserve"> </w:t>
        </w:r>
        <w:r w:rsidR="00023A04" w:rsidRPr="00044E21">
          <w:rPr>
            <w:rStyle w:val="Hyperlink"/>
          </w:rPr>
          <w:t>Electrical/Electronic Systems</w:t>
        </w:r>
      </w:hyperlink>
    </w:p>
    <w:p w14:paraId="0CB4937C" w14:textId="4990639C" w:rsidR="00D524C5" w:rsidRDefault="00832277" w:rsidP="004637B0">
      <w:pPr>
        <w:spacing w:after="0"/>
        <w:ind w:left="450" w:right="-810"/>
        <w:rPr>
          <w:rStyle w:val="Hyperlink"/>
        </w:rPr>
      </w:pPr>
      <w:r>
        <w:t>5</w:t>
      </w:r>
      <w:r w:rsidR="00D524C5">
        <w:t xml:space="preserve">. </w:t>
      </w:r>
      <w:hyperlink r:id="rId13" w:history="1">
        <w:r w:rsidR="007636D7" w:rsidRPr="00857B88">
          <w:rPr>
            <w:rStyle w:val="Hyperlink"/>
          </w:rPr>
          <w:t xml:space="preserve">Animations: </w:t>
        </w:r>
        <w:r w:rsidR="00DA491F" w:rsidRPr="00857B88">
          <w:rPr>
            <w:rStyle w:val="Hyperlink"/>
          </w:rPr>
          <w:t>(A</w:t>
        </w:r>
        <w:r w:rsidR="00023A04" w:rsidRPr="00857B88">
          <w:rPr>
            <w:rStyle w:val="Hyperlink"/>
          </w:rPr>
          <w:t>6</w:t>
        </w:r>
        <w:r w:rsidR="00DA491F" w:rsidRPr="00857B88">
          <w:rPr>
            <w:rStyle w:val="Hyperlink"/>
          </w:rPr>
          <w:t xml:space="preserve">) </w:t>
        </w:r>
        <w:r w:rsidR="00023A04" w:rsidRPr="00857B88">
          <w:rPr>
            <w:rStyle w:val="Hyperlink"/>
          </w:rPr>
          <w:t>Electrical/Electronic Systems</w:t>
        </w:r>
      </w:hyperlink>
    </w:p>
    <w:p w14:paraId="3FB19CF6" w14:textId="558DFA69" w:rsidR="0085332D" w:rsidRPr="00DC68C1" w:rsidRDefault="00DF2F45" w:rsidP="0085332D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0B1471B9" w14:textId="70865341" w:rsidR="008F46C1" w:rsidRDefault="008F46C1" w:rsidP="004637B0">
      <w:pPr>
        <w:spacing w:after="0"/>
        <w:ind w:left="450" w:right="-810"/>
      </w:pPr>
      <w:r w:rsidRPr="004637B0">
        <w:rPr>
          <w:b/>
          <w:bCs/>
          <w:noProof/>
        </w:rPr>
        <w:drawing>
          <wp:anchor distT="0" distB="0" distL="114300" distR="114300" simplePos="0" relativeHeight="251664384" behindDoc="0" locked="0" layoutInCell="1" allowOverlap="1" wp14:anchorId="020521EE" wp14:editId="12B21B16">
            <wp:simplePos x="0" y="0"/>
            <wp:positionH relativeFrom="column">
              <wp:posOffset>-462280</wp:posOffset>
            </wp:positionH>
            <wp:positionV relativeFrom="paragraph">
              <wp:posOffset>132715</wp:posOffset>
            </wp:positionV>
            <wp:extent cx="411480" cy="411480"/>
            <wp:effectExtent l="0" t="0" r="7620" b="7620"/>
            <wp:wrapNone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" cy="4114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ACTIV</w:t>
      </w:r>
      <w:r w:rsidR="005868EC">
        <w:rPr>
          <w:b/>
          <w:bCs/>
          <w:u w:val="single"/>
        </w:rPr>
        <w:t>ITIES</w:t>
      </w:r>
      <w:r w:rsidR="005868EC" w:rsidRPr="004637B0">
        <w:rPr>
          <w:b/>
          <w:bCs/>
        </w:rPr>
        <w:t>:</w:t>
      </w:r>
      <w:r w:rsidR="005868EC">
        <w:t xml:space="preserve"> </w:t>
      </w:r>
    </w:p>
    <w:p w14:paraId="7A6F0C81" w14:textId="77777777" w:rsidR="00832277" w:rsidRDefault="00832277" w:rsidP="00E10110">
      <w:pPr>
        <w:spacing w:after="0"/>
        <w:ind w:left="450" w:right="-810"/>
      </w:pPr>
      <w:r w:rsidRPr="00832277">
        <w:t>1. Task Sheet: Radio Diagnosis</w:t>
      </w:r>
    </w:p>
    <w:p w14:paraId="086CEEEE" w14:textId="133885BB" w:rsidR="00723783" w:rsidRPr="00E10110" w:rsidRDefault="00DF2F45" w:rsidP="00E10110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12AE5147" w14:textId="1BA9D942" w:rsidR="003B126B" w:rsidRDefault="003B126B" w:rsidP="003B126B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66432" behindDoc="0" locked="0" layoutInCell="1" allowOverlap="1" wp14:anchorId="4B4DF1A1" wp14:editId="083B8E99">
            <wp:simplePos x="0" y="0"/>
            <wp:positionH relativeFrom="column">
              <wp:posOffset>-514350</wp:posOffset>
            </wp:positionH>
            <wp:positionV relativeFrom="paragraph">
              <wp:posOffset>170815</wp:posOffset>
            </wp:positionV>
            <wp:extent cx="402336" cy="393192"/>
            <wp:effectExtent l="0" t="0" r="0" b="6985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336" cy="39319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4637B0">
        <w:rPr>
          <w:b/>
          <w:bCs/>
          <w:u w:val="single"/>
        </w:rPr>
        <w:t>ASSIGNMENTS</w:t>
      </w:r>
      <w:r w:rsidRPr="004637B0">
        <w:rPr>
          <w:b/>
          <w:bCs/>
        </w:rPr>
        <w:t>:</w:t>
      </w:r>
      <w:r w:rsidRPr="00DF2F45">
        <w:t xml:space="preserve"> </w:t>
      </w:r>
    </w:p>
    <w:p w14:paraId="4470BBA7" w14:textId="77777777" w:rsidR="003B126B" w:rsidRDefault="003B126B" w:rsidP="003B126B">
      <w:pPr>
        <w:spacing w:after="0"/>
        <w:ind w:left="450" w:right="-810"/>
      </w:pPr>
      <w:r>
        <w:t>1. Chapter crossword and word search puzzles from the website.</w:t>
      </w:r>
    </w:p>
    <w:p w14:paraId="33DBCB9D" w14:textId="77777777" w:rsidR="003B126B" w:rsidRDefault="003B126B" w:rsidP="003B126B">
      <w:pPr>
        <w:spacing w:after="0"/>
        <w:ind w:left="450" w:right="-810"/>
      </w:pPr>
      <w:r>
        <w:t xml:space="preserve">2. Complete end of chapter quiz from the textbook. </w:t>
      </w:r>
    </w:p>
    <w:p w14:paraId="63AA3EB0" w14:textId="50E431DF" w:rsidR="00FD19FD" w:rsidRPr="005273AC" w:rsidRDefault="003B126B" w:rsidP="004637B0">
      <w:pPr>
        <w:spacing w:after="0"/>
        <w:ind w:left="450" w:right="-810"/>
      </w:pPr>
      <w:r>
        <w:t>3. Complete multiple choice and short answer quizzes downloaded from the website.</w:t>
      </w:r>
    </w:p>
    <w:p w14:paraId="33FE0CFC" w14:textId="71340F8F" w:rsidR="00E10110" w:rsidRPr="00832277" w:rsidRDefault="005273AC" w:rsidP="005273AC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7298BE4B" w14:textId="66E07AE0" w:rsidR="005273AC" w:rsidRDefault="005273AC" w:rsidP="005273AC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68480" behindDoc="0" locked="0" layoutInCell="1" allowOverlap="1" wp14:anchorId="6459E757" wp14:editId="680CE55F">
            <wp:simplePos x="0" y="0"/>
            <wp:positionH relativeFrom="column">
              <wp:posOffset>-480695</wp:posOffset>
            </wp:positionH>
            <wp:positionV relativeFrom="paragraph">
              <wp:posOffset>159385</wp:posOffset>
            </wp:positionV>
            <wp:extent cx="393192" cy="393192"/>
            <wp:effectExtent l="0" t="0" r="6985" b="6985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192" cy="39319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4637B0">
        <w:rPr>
          <w:b/>
          <w:bCs/>
          <w:u w:val="single"/>
        </w:rPr>
        <w:t>CLASS DISCUSSION</w:t>
      </w:r>
      <w:r w:rsidRPr="004637B0">
        <w:rPr>
          <w:b/>
          <w:bCs/>
        </w:rPr>
        <w:t>:</w:t>
      </w:r>
      <w:r>
        <w:t xml:space="preserve"> </w:t>
      </w:r>
    </w:p>
    <w:p w14:paraId="68C93429" w14:textId="77777777" w:rsidR="005273AC" w:rsidRDefault="005273AC" w:rsidP="005273AC">
      <w:pPr>
        <w:spacing w:after="0"/>
        <w:ind w:left="450" w:right="-810"/>
      </w:pPr>
      <w:r>
        <w:t xml:space="preserve">1. Review and group discussion chapter </w:t>
      </w:r>
      <w:r w:rsidRPr="009C69F8">
        <w:rPr>
          <w:u w:val="single"/>
        </w:rPr>
        <w:t>Frequently Asked Questions</w:t>
      </w:r>
      <w:r>
        <w:t xml:space="preserve"> and </w:t>
      </w:r>
      <w:r w:rsidRPr="009C69F8">
        <w:rPr>
          <w:u w:val="single"/>
        </w:rPr>
        <w:t>Tech Tips</w:t>
      </w:r>
      <w:r>
        <w:rPr>
          <w:u w:val="single"/>
        </w:rPr>
        <w:t xml:space="preserve"> </w:t>
      </w:r>
      <w:r w:rsidRPr="009C69F8">
        <w:t>sections</w:t>
      </w:r>
      <w:r>
        <w:t xml:space="preserve">. </w:t>
      </w:r>
    </w:p>
    <w:p w14:paraId="5CFA72AD" w14:textId="59BEB25F" w:rsidR="00FD19FD" w:rsidRPr="00313675" w:rsidRDefault="005273AC" w:rsidP="00313675">
      <w:pPr>
        <w:spacing w:after="0"/>
        <w:ind w:left="450" w:right="-810"/>
      </w:pPr>
      <w:r>
        <w:t xml:space="preserve">2. Review and group discussion of the five (5) chapter </w:t>
      </w:r>
      <w:r w:rsidRPr="007C16D5">
        <w:rPr>
          <w:u w:val="single"/>
        </w:rPr>
        <w:t>Review Questions</w:t>
      </w:r>
      <w:r>
        <w:t>.</w:t>
      </w:r>
    </w:p>
    <w:p w14:paraId="2E6D047E" w14:textId="2276FB12" w:rsidR="00A966B2" w:rsidRPr="00C83F20" w:rsidRDefault="00DF2F45" w:rsidP="004637B0">
      <w:pPr>
        <w:spacing w:after="0"/>
        <w:ind w:left="450" w:right="-810"/>
      </w:pPr>
      <w:r>
        <w:t>_____________________________________________________________________________________</w:t>
      </w:r>
    </w:p>
    <w:p w14:paraId="5D82CE72" w14:textId="232334AE" w:rsidR="007C16D5" w:rsidRPr="004637B0" w:rsidRDefault="004637B0" w:rsidP="004637B0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5C620304" wp14:editId="6884A709">
            <wp:simplePos x="0" y="0"/>
            <wp:positionH relativeFrom="column">
              <wp:posOffset>-431165</wp:posOffset>
            </wp:positionH>
            <wp:positionV relativeFrom="paragraph">
              <wp:posOffset>212725</wp:posOffset>
            </wp:positionV>
            <wp:extent cx="338328" cy="356616"/>
            <wp:effectExtent l="0" t="0" r="5080" b="5715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328" cy="35661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>
        <w:rPr>
          <w:b/>
          <w:bCs/>
          <w:u w:val="single"/>
        </w:rPr>
        <w:t xml:space="preserve">NOTES AND </w:t>
      </w:r>
      <w:r w:rsidR="005868EC" w:rsidRPr="004637B0">
        <w:rPr>
          <w:b/>
          <w:bCs/>
          <w:u w:val="single"/>
        </w:rPr>
        <w:t>EVALUATION</w:t>
      </w:r>
      <w:r w:rsidR="005868EC" w:rsidRPr="004637B0">
        <w:rPr>
          <w:b/>
          <w:bCs/>
        </w:rPr>
        <w:t>:</w:t>
      </w:r>
    </w:p>
    <w:p w14:paraId="1A47D19A" w14:textId="494321D0" w:rsidR="00DF2F45" w:rsidRDefault="00DF2F45" w:rsidP="004637B0">
      <w:pPr>
        <w:spacing w:after="0"/>
        <w:ind w:left="450" w:right="-810" w:hanging="1710"/>
      </w:pPr>
    </w:p>
    <w:p w14:paraId="6DE54F25" w14:textId="77777777" w:rsidR="00EF7683" w:rsidRDefault="00EF7683" w:rsidP="004637B0">
      <w:pPr>
        <w:spacing w:after="0"/>
        <w:ind w:left="450" w:right="-810"/>
      </w:pPr>
    </w:p>
    <w:p w14:paraId="779BC199" w14:textId="3B36E40F" w:rsidR="00C13A68" w:rsidRDefault="00C13A68" w:rsidP="004637B0">
      <w:pPr>
        <w:spacing w:after="0"/>
        <w:ind w:left="450" w:right="-810"/>
      </w:pPr>
    </w:p>
    <w:p w14:paraId="43D7F0CF" w14:textId="2E4CF6FA" w:rsidR="003B126B" w:rsidRDefault="003B126B" w:rsidP="004637B0">
      <w:pPr>
        <w:spacing w:after="0"/>
        <w:ind w:left="450" w:right="-810"/>
      </w:pPr>
    </w:p>
    <w:p w14:paraId="59ABA8F7" w14:textId="77777777" w:rsidR="00723783" w:rsidRDefault="00723783" w:rsidP="004637B0">
      <w:pPr>
        <w:spacing w:after="0"/>
        <w:ind w:left="450" w:right="-810"/>
      </w:pPr>
    </w:p>
    <w:p w14:paraId="17D9A556" w14:textId="77777777" w:rsidR="00572C8B" w:rsidRDefault="00572C8B" w:rsidP="004637B0">
      <w:pPr>
        <w:spacing w:after="0"/>
        <w:ind w:left="450" w:right="-810"/>
      </w:pPr>
    </w:p>
    <w:p w14:paraId="5040BC83" w14:textId="1856E6AC" w:rsidR="00C161A4" w:rsidRDefault="00C161A4" w:rsidP="004637B0">
      <w:pPr>
        <w:spacing w:after="0"/>
        <w:ind w:left="450" w:right="-810"/>
      </w:pPr>
      <w:r>
        <w:t>__</w:t>
      </w:r>
      <w:r w:rsidR="007C16D5">
        <w:t>___________________________________________________________________________________</w:t>
      </w:r>
    </w:p>
    <w:sectPr w:rsidR="00C161A4" w:rsidSect="0029759D">
      <w:footerReference w:type="default" r:id="rId18"/>
      <w:pgSz w:w="12240" w:h="15840"/>
      <w:pgMar w:top="540" w:right="1440" w:bottom="180" w:left="1440" w:header="720" w:footer="27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0BB4B5" w14:textId="77777777" w:rsidR="00DE46F7" w:rsidRDefault="00DE46F7" w:rsidP="00E43A7A">
      <w:pPr>
        <w:spacing w:after="0" w:line="240" w:lineRule="auto"/>
      </w:pPr>
      <w:r>
        <w:separator/>
      </w:r>
    </w:p>
  </w:endnote>
  <w:endnote w:type="continuationSeparator" w:id="0">
    <w:p w14:paraId="35381E79" w14:textId="77777777" w:rsidR="00DE46F7" w:rsidRDefault="00DE46F7" w:rsidP="00E43A7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34D0C2" w14:textId="77777777" w:rsidR="00C161A4" w:rsidRDefault="00C161A4" w:rsidP="00C161A4">
    <w:pPr>
      <w:pStyle w:val="Footer"/>
      <w:ind w:left="-990"/>
    </w:pPr>
    <w:r>
      <w:rPr>
        <w:noProof/>
      </w:rPr>
      <w:drawing>
        <wp:inline distT="0" distB="0" distL="0" distR="0" wp14:anchorId="65CE70EC" wp14:editId="6A3E7B82">
          <wp:extent cx="667512" cy="237744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67512" cy="237744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A54ECAD" w14:textId="77777777" w:rsidR="00DE46F7" w:rsidRDefault="00DE46F7" w:rsidP="00E43A7A">
      <w:pPr>
        <w:spacing w:after="0" w:line="240" w:lineRule="auto"/>
      </w:pPr>
      <w:r>
        <w:separator/>
      </w:r>
    </w:p>
  </w:footnote>
  <w:footnote w:type="continuationSeparator" w:id="0">
    <w:p w14:paraId="48C1B731" w14:textId="77777777" w:rsidR="00DE46F7" w:rsidRDefault="00DE46F7" w:rsidP="00E43A7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1DD3B59"/>
    <w:multiLevelType w:val="hybridMultilevel"/>
    <w:tmpl w:val="A54CC772"/>
    <w:lvl w:ilvl="0" w:tplc="76A8828C">
      <w:start w:val="1"/>
      <w:numFmt w:val="decimal"/>
      <w:lvlText w:val="%1.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1MjU1sjQ2NjA0MjdU0lEKTi0uzszPAykwMaoFAAU44XQtAAAA"/>
  </w:docVars>
  <w:rsids>
    <w:rsidRoot w:val="00DF2F45"/>
    <w:rsid w:val="000014F8"/>
    <w:rsid w:val="00002F88"/>
    <w:rsid w:val="00007C5F"/>
    <w:rsid w:val="000132B4"/>
    <w:rsid w:val="0001541D"/>
    <w:rsid w:val="00016365"/>
    <w:rsid w:val="00016515"/>
    <w:rsid w:val="0002172D"/>
    <w:rsid w:val="00023A04"/>
    <w:rsid w:val="00025304"/>
    <w:rsid w:val="00025CAC"/>
    <w:rsid w:val="00032C74"/>
    <w:rsid w:val="00044E21"/>
    <w:rsid w:val="0005127F"/>
    <w:rsid w:val="000522AD"/>
    <w:rsid w:val="00071786"/>
    <w:rsid w:val="00077286"/>
    <w:rsid w:val="0008059A"/>
    <w:rsid w:val="000944DD"/>
    <w:rsid w:val="0009460A"/>
    <w:rsid w:val="000A5F65"/>
    <w:rsid w:val="000C07A6"/>
    <w:rsid w:val="000C6299"/>
    <w:rsid w:val="000C756A"/>
    <w:rsid w:val="000D4003"/>
    <w:rsid w:val="000D5939"/>
    <w:rsid w:val="000E2805"/>
    <w:rsid w:val="000E2C6C"/>
    <w:rsid w:val="000E7539"/>
    <w:rsid w:val="00110CF6"/>
    <w:rsid w:val="0011718F"/>
    <w:rsid w:val="00123D4E"/>
    <w:rsid w:val="00124B23"/>
    <w:rsid w:val="00126E9A"/>
    <w:rsid w:val="0013250E"/>
    <w:rsid w:val="00133D25"/>
    <w:rsid w:val="00136257"/>
    <w:rsid w:val="00167D6D"/>
    <w:rsid w:val="001D1757"/>
    <w:rsid w:val="001D2BB6"/>
    <w:rsid w:val="001D570B"/>
    <w:rsid w:val="001E3441"/>
    <w:rsid w:val="001E6BE6"/>
    <w:rsid w:val="001F7A1E"/>
    <w:rsid w:val="002044A6"/>
    <w:rsid w:val="002222E6"/>
    <w:rsid w:val="00237DF7"/>
    <w:rsid w:val="00250C2D"/>
    <w:rsid w:val="0025171D"/>
    <w:rsid w:val="00262C07"/>
    <w:rsid w:val="002638DF"/>
    <w:rsid w:val="0026694A"/>
    <w:rsid w:val="00291607"/>
    <w:rsid w:val="00294101"/>
    <w:rsid w:val="00296A45"/>
    <w:rsid w:val="0029759D"/>
    <w:rsid w:val="002A0BBD"/>
    <w:rsid w:val="002A6BDC"/>
    <w:rsid w:val="002B52B3"/>
    <w:rsid w:val="002B7FEB"/>
    <w:rsid w:val="002C366D"/>
    <w:rsid w:val="002D35AE"/>
    <w:rsid w:val="002D6E8C"/>
    <w:rsid w:val="002E11C1"/>
    <w:rsid w:val="003064C0"/>
    <w:rsid w:val="00312DAB"/>
    <w:rsid w:val="00313675"/>
    <w:rsid w:val="003213AC"/>
    <w:rsid w:val="003302A7"/>
    <w:rsid w:val="00334C1E"/>
    <w:rsid w:val="00341FE0"/>
    <w:rsid w:val="00342E11"/>
    <w:rsid w:val="003458BA"/>
    <w:rsid w:val="00351417"/>
    <w:rsid w:val="00363B62"/>
    <w:rsid w:val="00364991"/>
    <w:rsid w:val="0039266A"/>
    <w:rsid w:val="003A5A9C"/>
    <w:rsid w:val="003B126B"/>
    <w:rsid w:val="003C0A24"/>
    <w:rsid w:val="003C4500"/>
    <w:rsid w:val="003D0578"/>
    <w:rsid w:val="003D5A90"/>
    <w:rsid w:val="003D7396"/>
    <w:rsid w:val="003E50C1"/>
    <w:rsid w:val="003E52D4"/>
    <w:rsid w:val="004011C3"/>
    <w:rsid w:val="0040292E"/>
    <w:rsid w:val="00415C67"/>
    <w:rsid w:val="0042383C"/>
    <w:rsid w:val="00430982"/>
    <w:rsid w:val="00431A46"/>
    <w:rsid w:val="004334D2"/>
    <w:rsid w:val="0044197C"/>
    <w:rsid w:val="00457A06"/>
    <w:rsid w:val="00460C4E"/>
    <w:rsid w:val="00461A45"/>
    <w:rsid w:val="004637B0"/>
    <w:rsid w:val="00464DF1"/>
    <w:rsid w:val="00465C5C"/>
    <w:rsid w:val="0046636A"/>
    <w:rsid w:val="00480C2D"/>
    <w:rsid w:val="00481123"/>
    <w:rsid w:val="00492E83"/>
    <w:rsid w:val="00496AA1"/>
    <w:rsid w:val="004A17EE"/>
    <w:rsid w:val="004B09AC"/>
    <w:rsid w:val="004D0C75"/>
    <w:rsid w:val="004F5946"/>
    <w:rsid w:val="004F6D62"/>
    <w:rsid w:val="00501837"/>
    <w:rsid w:val="005129E7"/>
    <w:rsid w:val="00523C06"/>
    <w:rsid w:val="00526ED5"/>
    <w:rsid w:val="005273AC"/>
    <w:rsid w:val="005274BD"/>
    <w:rsid w:val="0053211D"/>
    <w:rsid w:val="00533A39"/>
    <w:rsid w:val="00535A37"/>
    <w:rsid w:val="00547AF6"/>
    <w:rsid w:val="00566102"/>
    <w:rsid w:val="00572C8B"/>
    <w:rsid w:val="00583AA2"/>
    <w:rsid w:val="005868EC"/>
    <w:rsid w:val="005967AA"/>
    <w:rsid w:val="005A079C"/>
    <w:rsid w:val="005B3717"/>
    <w:rsid w:val="005B5419"/>
    <w:rsid w:val="005D64F3"/>
    <w:rsid w:val="005E3067"/>
    <w:rsid w:val="006040F9"/>
    <w:rsid w:val="00620E1C"/>
    <w:rsid w:val="00627C56"/>
    <w:rsid w:val="00641B95"/>
    <w:rsid w:val="00642E5D"/>
    <w:rsid w:val="00643D46"/>
    <w:rsid w:val="0065047F"/>
    <w:rsid w:val="00662167"/>
    <w:rsid w:val="00662A68"/>
    <w:rsid w:val="00667131"/>
    <w:rsid w:val="00692749"/>
    <w:rsid w:val="00696D9C"/>
    <w:rsid w:val="00696F56"/>
    <w:rsid w:val="006A25CC"/>
    <w:rsid w:val="006C5C8F"/>
    <w:rsid w:val="006C7483"/>
    <w:rsid w:val="006F2AEC"/>
    <w:rsid w:val="00701BDC"/>
    <w:rsid w:val="00723783"/>
    <w:rsid w:val="00723978"/>
    <w:rsid w:val="00736C45"/>
    <w:rsid w:val="00760435"/>
    <w:rsid w:val="007636D7"/>
    <w:rsid w:val="007806AE"/>
    <w:rsid w:val="00786E08"/>
    <w:rsid w:val="007B00EC"/>
    <w:rsid w:val="007B351A"/>
    <w:rsid w:val="007C16D5"/>
    <w:rsid w:val="007C1A7E"/>
    <w:rsid w:val="007C5C45"/>
    <w:rsid w:val="00804B84"/>
    <w:rsid w:val="0081290E"/>
    <w:rsid w:val="00812952"/>
    <w:rsid w:val="00815F91"/>
    <w:rsid w:val="008253C6"/>
    <w:rsid w:val="00832277"/>
    <w:rsid w:val="00834218"/>
    <w:rsid w:val="0085332D"/>
    <w:rsid w:val="00857B88"/>
    <w:rsid w:val="00882D74"/>
    <w:rsid w:val="008834DD"/>
    <w:rsid w:val="00892203"/>
    <w:rsid w:val="008A6DBD"/>
    <w:rsid w:val="008B6F66"/>
    <w:rsid w:val="008D0598"/>
    <w:rsid w:val="008D245A"/>
    <w:rsid w:val="008F46C1"/>
    <w:rsid w:val="00900C04"/>
    <w:rsid w:val="00923D28"/>
    <w:rsid w:val="009268E1"/>
    <w:rsid w:val="0092799E"/>
    <w:rsid w:val="0093258C"/>
    <w:rsid w:val="00932940"/>
    <w:rsid w:val="009460BE"/>
    <w:rsid w:val="00957F05"/>
    <w:rsid w:val="0096693B"/>
    <w:rsid w:val="009714F6"/>
    <w:rsid w:val="00974A08"/>
    <w:rsid w:val="009829E3"/>
    <w:rsid w:val="009901F5"/>
    <w:rsid w:val="009A159E"/>
    <w:rsid w:val="009A5EA5"/>
    <w:rsid w:val="009C69F8"/>
    <w:rsid w:val="009D2A57"/>
    <w:rsid w:val="009D4174"/>
    <w:rsid w:val="009E1699"/>
    <w:rsid w:val="009E77DF"/>
    <w:rsid w:val="009F3062"/>
    <w:rsid w:val="009F6C7D"/>
    <w:rsid w:val="00A0293B"/>
    <w:rsid w:val="00A32733"/>
    <w:rsid w:val="00A37EDE"/>
    <w:rsid w:val="00A520A9"/>
    <w:rsid w:val="00A53145"/>
    <w:rsid w:val="00A53C60"/>
    <w:rsid w:val="00A54E3D"/>
    <w:rsid w:val="00A66142"/>
    <w:rsid w:val="00A764B2"/>
    <w:rsid w:val="00A77D39"/>
    <w:rsid w:val="00A868F1"/>
    <w:rsid w:val="00A878D6"/>
    <w:rsid w:val="00A966B2"/>
    <w:rsid w:val="00AA1523"/>
    <w:rsid w:val="00AA7C0A"/>
    <w:rsid w:val="00AC4927"/>
    <w:rsid w:val="00AD289A"/>
    <w:rsid w:val="00AD6B28"/>
    <w:rsid w:val="00AF6F93"/>
    <w:rsid w:val="00B02C7A"/>
    <w:rsid w:val="00B05659"/>
    <w:rsid w:val="00B156C8"/>
    <w:rsid w:val="00B225A8"/>
    <w:rsid w:val="00B240F6"/>
    <w:rsid w:val="00B2457C"/>
    <w:rsid w:val="00B26AC2"/>
    <w:rsid w:val="00B37AE6"/>
    <w:rsid w:val="00B52BE8"/>
    <w:rsid w:val="00B55BF5"/>
    <w:rsid w:val="00B5647C"/>
    <w:rsid w:val="00B569F1"/>
    <w:rsid w:val="00B614AC"/>
    <w:rsid w:val="00B67969"/>
    <w:rsid w:val="00B723D2"/>
    <w:rsid w:val="00B83EF3"/>
    <w:rsid w:val="00B9229A"/>
    <w:rsid w:val="00B932D5"/>
    <w:rsid w:val="00B95B75"/>
    <w:rsid w:val="00B97438"/>
    <w:rsid w:val="00BA12AA"/>
    <w:rsid w:val="00BA3D3F"/>
    <w:rsid w:val="00BB1DB0"/>
    <w:rsid w:val="00BB438C"/>
    <w:rsid w:val="00BC3076"/>
    <w:rsid w:val="00BC3391"/>
    <w:rsid w:val="00BD68DD"/>
    <w:rsid w:val="00BE0E50"/>
    <w:rsid w:val="00BE49F3"/>
    <w:rsid w:val="00BE4C88"/>
    <w:rsid w:val="00BE6A3B"/>
    <w:rsid w:val="00BF7D64"/>
    <w:rsid w:val="00C03F5A"/>
    <w:rsid w:val="00C13A68"/>
    <w:rsid w:val="00C15C66"/>
    <w:rsid w:val="00C161A4"/>
    <w:rsid w:val="00C22D90"/>
    <w:rsid w:val="00C3161B"/>
    <w:rsid w:val="00C36439"/>
    <w:rsid w:val="00C37723"/>
    <w:rsid w:val="00C3797A"/>
    <w:rsid w:val="00C432C0"/>
    <w:rsid w:val="00C53C8E"/>
    <w:rsid w:val="00C547CD"/>
    <w:rsid w:val="00C54F55"/>
    <w:rsid w:val="00C60069"/>
    <w:rsid w:val="00C614AB"/>
    <w:rsid w:val="00C65FB8"/>
    <w:rsid w:val="00C70A0E"/>
    <w:rsid w:val="00C82643"/>
    <w:rsid w:val="00C83F20"/>
    <w:rsid w:val="00C87235"/>
    <w:rsid w:val="00C9665B"/>
    <w:rsid w:val="00CA02F9"/>
    <w:rsid w:val="00CA1EC5"/>
    <w:rsid w:val="00CB7645"/>
    <w:rsid w:val="00CC06DE"/>
    <w:rsid w:val="00CC5BDE"/>
    <w:rsid w:val="00CD39C2"/>
    <w:rsid w:val="00CE0E57"/>
    <w:rsid w:val="00CE72D4"/>
    <w:rsid w:val="00CF2331"/>
    <w:rsid w:val="00CF5E33"/>
    <w:rsid w:val="00D047E5"/>
    <w:rsid w:val="00D10812"/>
    <w:rsid w:val="00D3202D"/>
    <w:rsid w:val="00D40A60"/>
    <w:rsid w:val="00D51E35"/>
    <w:rsid w:val="00D524C5"/>
    <w:rsid w:val="00D70C1C"/>
    <w:rsid w:val="00D83D99"/>
    <w:rsid w:val="00DA1A6E"/>
    <w:rsid w:val="00DA491F"/>
    <w:rsid w:val="00DA73AB"/>
    <w:rsid w:val="00DB5275"/>
    <w:rsid w:val="00DC68C1"/>
    <w:rsid w:val="00DD2E44"/>
    <w:rsid w:val="00DE385A"/>
    <w:rsid w:val="00DE46F7"/>
    <w:rsid w:val="00DF0956"/>
    <w:rsid w:val="00DF2F45"/>
    <w:rsid w:val="00E07A18"/>
    <w:rsid w:val="00E10110"/>
    <w:rsid w:val="00E16335"/>
    <w:rsid w:val="00E202C9"/>
    <w:rsid w:val="00E31969"/>
    <w:rsid w:val="00E4311A"/>
    <w:rsid w:val="00E43A7A"/>
    <w:rsid w:val="00E60E1A"/>
    <w:rsid w:val="00E619A8"/>
    <w:rsid w:val="00E71533"/>
    <w:rsid w:val="00E75E47"/>
    <w:rsid w:val="00E90D74"/>
    <w:rsid w:val="00E9309E"/>
    <w:rsid w:val="00E96FD2"/>
    <w:rsid w:val="00EC18F8"/>
    <w:rsid w:val="00EC7FFB"/>
    <w:rsid w:val="00EE0C80"/>
    <w:rsid w:val="00EE5E17"/>
    <w:rsid w:val="00EE5E4D"/>
    <w:rsid w:val="00EF7683"/>
    <w:rsid w:val="00F008E4"/>
    <w:rsid w:val="00F03911"/>
    <w:rsid w:val="00F103B3"/>
    <w:rsid w:val="00F1408B"/>
    <w:rsid w:val="00F2511E"/>
    <w:rsid w:val="00F25410"/>
    <w:rsid w:val="00F269A8"/>
    <w:rsid w:val="00F4711F"/>
    <w:rsid w:val="00F67CF7"/>
    <w:rsid w:val="00F87311"/>
    <w:rsid w:val="00F90D87"/>
    <w:rsid w:val="00FA30B5"/>
    <w:rsid w:val="00FC06DD"/>
    <w:rsid w:val="00FC0D97"/>
    <w:rsid w:val="00FC269F"/>
    <w:rsid w:val="00FC2D25"/>
    <w:rsid w:val="00FC4EAD"/>
    <w:rsid w:val="00FD19FD"/>
    <w:rsid w:val="00FD2564"/>
    <w:rsid w:val="00FF61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C901A98"/>
  <w15:chartTrackingRefBased/>
  <w15:docId w15:val="{ECBA0C9E-388B-4D1F-9E94-1F5ADCCFE0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D245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F2F4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F2F45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E43A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43A7A"/>
  </w:style>
  <w:style w:type="paragraph" w:styleId="Footer">
    <w:name w:val="footer"/>
    <w:basedOn w:val="Normal"/>
    <w:link w:val="FooterChar"/>
    <w:uiPriority w:val="99"/>
    <w:unhideWhenUsed/>
    <w:rsid w:val="00E43A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43A7A"/>
  </w:style>
  <w:style w:type="paragraph" w:styleId="ListParagraph">
    <w:name w:val="List Paragraph"/>
    <w:basedOn w:val="Normal"/>
    <w:uiPriority w:val="34"/>
    <w:qFormat/>
    <w:rsid w:val="008F46C1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3064C0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https://jameshalderman.com/a6_anim_lib_page/" TargetMode="External"/><Relationship Id="rId1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https://jameshalderman.com/a6_vid_lib_page/" TargetMode="External"/><Relationship Id="rId17" Type="http://schemas.openxmlformats.org/officeDocument/2006/relationships/image" Target="media/image7.png"/><Relationship Id="rId2" Type="http://schemas.openxmlformats.org/officeDocument/2006/relationships/styles" Target="styles.xml"/><Relationship Id="rId16" Type="http://schemas.openxmlformats.org/officeDocument/2006/relationships/image" Target="media/image6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jameshalderman.com/a6_puzzles_lib_page/" TargetMode="External"/><Relationship Id="rId5" Type="http://schemas.openxmlformats.org/officeDocument/2006/relationships/footnotes" Target="footnotes.xml"/><Relationship Id="rId15" Type="http://schemas.openxmlformats.org/officeDocument/2006/relationships/image" Target="media/image5.png"/><Relationship Id="rId10" Type="http://schemas.openxmlformats.org/officeDocument/2006/relationships/hyperlink" Target="https://jameshalderman.com/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4.png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17</TotalTime>
  <Pages>1</Pages>
  <Words>350</Words>
  <Characters>1998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len</dc:creator>
  <cp:keywords/>
  <dc:description/>
  <cp:lastModifiedBy>Glen Plants</cp:lastModifiedBy>
  <cp:revision>74</cp:revision>
  <cp:lastPrinted>2022-04-04T14:43:00Z</cp:lastPrinted>
  <dcterms:created xsi:type="dcterms:W3CDTF">2019-12-09T16:24:00Z</dcterms:created>
  <dcterms:modified xsi:type="dcterms:W3CDTF">2022-04-05T17:02:00Z</dcterms:modified>
</cp:coreProperties>
</file>